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AC8F4" w14:textId="4E4EF872" w:rsidR="0064159E" w:rsidRDefault="00BC58BE" w:rsidP="0064159E">
      <w:pPr>
        <w:tabs>
          <w:tab w:val="center" w:pos="4680"/>
          <w:tab w:val="right" w:pos="9360"/>
        </w:tabs>
        <w:jc w:val="center"/>
        <w:rPr>
          <w:b/>
          <w:bCs/>
        </w:rPr>
      </w:pPr>
      <w:r w:rsidRPr="00764DC5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6DFAC96F" wp14:editId="3A0C10AB">
            <wp:simplePos x="0" y="0"/>
            <wp:positionH relativeFrom="column">
              <wp:posOffset>1933575</wp:posOffset>
            </wp:positionH>
            <wp:positionV relativeFrom="paragraph">
              <wp:posOffset>0</wp:posOffset>
            </wp:positionV>
            <wp:extent cx="1889760" cy="981075"/>
            <wp:effectExtent l="0" t="0" r="0" b="9525"/>
            <wp:wrapThrough wrapText="bothSides">
              <wp:wrapPolygon edited="0">
                <wp:start x="0" y="0"/>
                <wp:lineTo x="0" y="21390"/>
                <wp:lineTo x="21339" y="21390"/>
                <wp:lineTo x="2133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5C0A63" w14:textId="34AF90B3" w:rsidR="0064159E" w:rsidRDefault="0064159E" w:rsidP="0064159E">
      <w:pPr>
        <w:tabs>
          <w:tab w:val="center" w:pos="4680"/>
          <w:tab w:val="right" w:pos="9360"/>
        </w:tabs>
        <w:jc w:val="center"/>
        <w:rPr>
          <w:b/>
          <w:bCs/>
        </w:rPr>
      </w:pPr>
    </w:p>
    <w:p w14:paraId="33075853" w14:textId="77777777" w:rsidR="0064159E" w:rsidRDefault="0064159E" w:rsidP="0064159E">
      <w:pPr>
        <w:tabs>
          <w:tab w:val="center" w:pos="4680"/>
          <w:tab w:val="right" w:pos="9360"/>
        </w:tabs>
        <w:jc w:val="center"/>
        <w:rPr>
          <w:b/>
          <w:bCs/>
        </w:rPr>
      </w:pPr>
    </w:p>
    <w:p w14:paraId="3BD43242" w14:textId="77777777" w:rsidR="0064159E" w:rsidRDefault="0064159E" w:rsidP="0064159E">
      <w:pPr>
        <w:tabs>
          <w:tab w:val="center" w:pos="4680"/>
          <w:tab w:val="right" w:pos="9360"/>
        </w:tabs>
        <w:jc w:val="center"/>
        <w:rPr>
          <w:b/>
          <w:bCs/>
        </w:rPr>
      </w:pPr>
    </w:p>
    <w:p w14:paraId="5698DA1A" w14:textId="77777777" w:rsidR="0064159E" w:rsidRDefault="0064159E" w:rsidP="0064159E">
      <w:pPr>
        <w:tabs>
          <w:tab w:val="center" w:pos="4680"/>
          <w:tab w:val="right" w:pos="9360"/>
        </w:tabs>
        <w:jc w:val="center"/>
        <w:rPr>
          <w:b/>
          <w:bCs/>
        </w:rPr>
      </w:pPr>
    </w:p>
    <w:p w14:paraId="6CA12AFA" w14:textId="77777777" w:rsidR="0064159E" w:rsidRDefault="0064159E" w:rsidP="00BC58BE">
      <w:pPr>
        <w:tabs>
          <w:tab w:val="center" w:pos="4680"/>
          <w:tab w:val="right" w:pos="9360"/>
        </w:tabs>
        <w:rPr>
          <w:rFonts w:ascii="Arial Rounded MT Bold" w:hAnsi="Arial Rounded MT Bold"/>
          <w:b/>
          <w:bCs/>
          <w:sz w:val="28"/>
          <w:szCs w:val="28"/>
        </w:rPr>
      </w:pPr>
    </w:p>
    <w:p w14:paraId="7DFAB593" w14:textId="77777777" w:rsidR="0064159E" w:rsidRDefault="0064159E" w:rsidP="0064159E">
      <w:pPr>
        <w:tabs>
          <w:tab w:val="center" w:pos="4680"/>
          <w:tab w:val="right" w:pos="9360"/>
        </w:tabs>
        <w:jc w:val="center"/>
        <w:rPr>
          <w:rFonts w:ascii="Arial Rounded MT Bold" w:hAnsi="Arial Rounded MT Bold"/>
          <w:b/>
          <w:bCs/>
          <w:sz w:val="28"/>
          <w:szCs w:val="28"/>
        </w:rPr>
      </w:pPr>
    </w:p>
    <w:p w14:paraId="1614B2E1" w14:textId="77777777" w:rsidR="0064159E" w:rsidRPr="00E529BF" w:rsidRDefault="0064159E" w:rsidP="0064159E">
      <w:pPr>
        <w:tabs>
          <w:tab w:val="center" w:pos="4680"/>
          <w:tab w:val="right" w:pos="9360"/>
        </w:tabs>
        <w:jc w:val="center"/>
        <w:rPr>
          <w:rFonts w:ascii="Arial Rounded MT Bold" w:hAnsi="Arial Rounded MT Bold"/>
          <w:b/>
          <w:bCs/>
          <w:sz w:val="28"/>
          <w:szCs w:val="28"/>
        </w:rPr>
      </w:pPr>
      <w:r w:rsidRPr="00E529BF">
        <w:rPr>
          <w:rFonts w:ascii="Arial Rounded MT Bold" w:hAnsi="Arial Rounded MT Bold"/>
          <w:b/>
          <w:bCs/>
          <w:sz w:val="28"/>
          <w:szCs w:val="28"/>
        </w:rPr>
        <w:t>JISR management and social sciences &amp; economics</w:t>
      </w:r>
    </w:p>
    <w:p w14:paraId="331F1990" w14:textId="77777777" w:rsidR="0064159E" w:rsidRPr="00995E1F" w:rsidRDefault="0064159E" w:rsidP="0064159E">
      <w:pPr>
        <w:tabs>
          <w:tab w:val="center" w:pos="4680"/>
          <w:tab w:val="right" w:pos="9360"/>
        </w:tabs>
        <w:jc w:val="center"/>
        <w:rPr>
          <w:b/>
          <w:bCs/>
        </w:rPr>
      </w:pPr>
      <w:r>
        <w:rPr>
          <w:b/>
          <w:bCs/>
        </w:rPr>
        <w:t>P-ISSN: 1998</w:t>
      </w:r>
      <w:r w:rsidRPr="00995E1F">
        <w:rPr>
          <w:b/>
          <w:bCs/>
        </w:rPr>
        <w:t>-</w:t>
      </w:r>
      <w:r>
        <w:rPr>
          <w:b/>
          <w:bCs/>
        </w:rPr>
        <w:t>4162 &amp; E-ISSN: 2616-7476</w:t>
      </w:r>
    </w:p>
    <w:p w14:paraId="4D28D0B0" w14:textId="77777777" w:rsidR="0064159E" w:rsidRDefault="0064159E" w:rsidP="0064159E"/>
    <w:p w14:paraId="563CC0EC" w14:textId="5EA3CE29" w:rsidR="0064159E" w:rsidRPr="0064159E" w:rsidRDefault="0064159E" w:rsidP="0064159E">
      <w:pPr>
        <w:jc w:val="center"/>
        <w:rPr>
          <w:b/>
          <w:bCs/>
          <w:u w:val="single"/>
        </w:rPr>
      </w:pPr>
      <w:r w:rsidRPr="0064159E">
        <w:rPr>
          <w:b/>
          <w:bCs/>
          <w:u w:val="single"/>
        </w:rPr>
        <w:t>Cover Letter</w:t>
      </w:r>
    </w:p>
    <w:p w14:paraId="5C7C75F8" w14:textId="2258D1B1" w:rsidR="0064159E" w:rsidRDefault="0064159E" w:rsidP="002941B4"/>
    <w:p w14:paraId="44712CB2" w14:textId="77777777" w:rsidR="00BC58BE" w:rsidRDefault="00BC58BE" w:rsidP="002941B4"/>
    <w:p w14:paraId="5BBC780C" w14:textId="6D7237EB" w:rsidR="0064159E" w:rsidRDefault="00BC58BE" w:rsidP="003156F8">
      <w:pPr>
        <w:jc w:val="both"/>
      </w:pPr>
      <w:r>
        <w:t>To</w:t>
      </w:r>
      <w:r w:rsidR="0064159E">
        <w:t xml:space="preserve">, </w:t>
      </w:r>
    </w:p>
    <w:p w14:paraId="46C43FD5" w14:textId="33D70A8C" w:rsidR="00DA529C" w:rsidRDefault="002941B4" w:rsidP="003156F8">
      <w:pPr>
        <w:jc w:val="both"/>
      </w:pPr>
      <w:r w:rsidRPr="00102452">
        <w:t xml:space="preserve"> </w:t>
      </w:r>
    </w:p>
    <w:p w14:paraId="71D1B5ED" w14:textId="624A21DB" w:rsidR="00DA529C" w:rsidRDefault="00BC58BE" w:rsidP="003156F8">
      <w:pPr>
        <w:jc w:val="both"/>
      </w:pPr>
      <w:r>
        <w:t xml:space="preserve">The </w:t>
      </w:r>
      <w:r w:rsidR="00DA529C" w:rsidRPr="00DA529C">
        <w:t>Editor-in-Chief</w:t>
      </w:r>
      <w:r>
        <w:t xml:space="preserve">, </w:t>
      </w:r>
    </w:p>
    <w:p w14:paraId="153D465A" w14:textId="77777777" w:rsidR="00DA529C" w:rsidRDefault="00DA529C" w:rsidP="003156F8">
      <w:pPr>
        <w:jc w:val="both"/>
      </w:pPr>
    </w:p>
    <w:p w14:paraId="6AC0AAE8" w14:textId="7B418967" w:rsidR="00DA529C" w:rsidRPr="00102452" w:rsidRDefault="00BC58BE" w:rsidP="00DA529C">
      <w:pPr>
        <w:jc w:val="both"/>
      </w:pPr>
      <w:r>
        <w:t>I, the corresponding author, o</w:t>
      </w:r>
      <w:r w:rsidR="002941B4" w:rsidRPr="003A5BEE">
        <w:t>n behalf of the co-authors, would l</w:t>
      </w:r>
      <w:r w:rsidR="00D24818">
        <w:t xml:space="preserve">ike to submit the enclosed the manuscript entitled </w:t>
      </w:r>
      <w:r w:rsidR="002941B4" w:rsidRPr="003A5BEE">
        <w:t>“</w:t>
      </w:r>
      <w:r w:rsidR="0064159E">
        <w:t>__________________________</w:t>
      </w:r>
      <w:r w:rsidR="002941B4" w:rsidRPr="003A5BEE">
        <w:t xml:space="preserve">” to be considered for publication in </w:t>
      </w:r>
      <w:r w:rsidR="0064159E" w:rsidRPr="0064159E">
        <w:t>JISR management and social sciences &amp; economics (JISR-MSSE)</w:t>
      </w:r>
      <w:r w:rsidR="00BD594E">
        <w:t xml:space="preserve">. </w:t>
      </w:r>
    </w:p>
    <w:p w14:paraId="7C6979AB" w14:textId="77777777" w:rsidR="00F47307" w:rsidRDefault="00F47307" w:rsidP="003156F8">
      <w:pPr>
        <w:jc w:val="both"/>
      </w:pPr>
    </w:p>
    <w:p w14:paraId="2915F468" w14:textId="4A4E06BB" w:rsidR="0064159E" w:rsidRDefault="0064159E" w:rsidP="00DA529C"/>
    <w:p w14:paraId="78F03284" w14:textId="77777777" w:rsidR="0064159E" w:rsidRPr="00886A2A" w:rsidRDefault="0064159E" w:rsidP="0064159E">
      <w:pPr>
        <w:pStyle w:val="ListParagraph"/>
        <w:numPr>
          <w:ilvl w:val="0"/>
          <w:numId w:val="2"/>
        </w:numPr>
        <w:jc w:val="left"/>
        <w:rPr>
          <w:sz w:val="22"/>
          <w:szCs w:val="22"/>
        </w:rPr>
      </w:pPr>
      <w:r w:rsidRPr="00886A2A">
        <w:rPr>
          <w:b/>
          <w:sz w:val="22"/>
          <w:szCs w:val="22"/>
        </w:rPr>
        <w:t>Title:</w:t>
      </w:r>
      <w:r w:rsidRPr="00886A2A">
        <w:rPr>
          <w:sz w:val="22"/>
          <w:szCs w:val="22"/>
        </w:rPr>
        <w:t xml:space="preserve"> </w:t>
      </w:r>
    </w:p>
    <w:p w14:paraId="31CEF2D5" w14:textId="77777777" w:rsidR="0064159E" w:rsidRPr="00B123CA" w:rsidRDefault="0064159E" w:rsidP="0064159E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 w:rsidRPr="00B123CA">
        <w:rPr>
          <w:b/>
          <w:sz w:val="22"/>
          <w:szCs w:val="22"/>
        </w:rPr>
        <w:t xml:space="preserve">Authors </w:t>
      </w:r>
    </w:p>
    <w:p w14:paraId="6B469909" w14:textId="77777777" w:rsidR="0064159E" w:rsidRDefault="0064159E" w:rsidP="0064159E">
      <w:pPr>
        <w:rPr>
          <w:sz w:val="22"/>
          <w:szCs w:val="22"/>
        </w:rPr>
      </w:pPr>
      <w:r>
        <w:rPr>
          <w:sz w:val="22"/>
          <w:szCs w:val="22"/>
        </w:rPr>
        <w:t xml:space="preserve">Name: </w:t>
      </w:r>
    </w:p>
    <w:p w14:paraId="0E69EF4D" w14:textId="77777777" w:rsidR="0064159E" w:rsidRPr="00B123CA" w:rsidRDefault="0064159E" w:rsidP="0064159E">
      <w:pPr>
        <w:rPr>
          <w:sz w:val="22"/>
          <w:szCs w:val="22"/>
        </w:rPr>
      </w:pPr>
      <w:r>
        <w:rPr>
          <w:sz w:val="22"/>
          <w:szCs w:val="22"/>
        </w:rPr>
        <w:t>Affiliation:</w:t>
      </w:r>
    </w:p>
    <w:p w14:paraId="110E085C" w14:textId="77777777" w:rsidR="0064159E" w:rsidRDefault="0064159E" w:rsidP="0064159E">
      <w:pPr>
        <w:shd w:val="clear" w:color="auto" w:fill="FFFFFF"/>
        <w:ind w:right="150"/>
        <w:outlineLvl w:val="2"/>
        <w:rPr>
          <w:sz w:val="22"/>
          <w:szCs w:val="22"/>
        </w:rPr>
      </w:pPr>
    </w:p>
    <w:p w14:paraId="62636B6A" w14:textId="77777777" w:rsidR="0064159E" w:rsidRPr="00B123CA" w:rsidRDefault="0064159E" w:rsidP="0064159E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 w:rsidRPr="00B123CA">
        <w:rPr>
          <w:b/>
          <w:sz w:val="22"/>
          <w:szCs w:val="22"/>
        </w:rPr>
        <w:t xml:space="preserve">Corresponding Author details </w:t>
      </w:r>
    </w:p>
    <w:p w14:paraId="1B1CB1FA" w14:textId="77777777" w:rsidR="0064159E" w:rsidRPr="00B123CA" w:rsidRDefault="0064159E" w:rsidP="0064159E">
      <w:pPr>
        <w:rPr>
          <w:sz w:val="22"/>
          <w:szCs w:val="22"/>
        </w:rPr>
      </w:pPr>
      <w:r w:rsidRPr="00B123CA">
        <w:rPr>
          <w:color w:val="000000"/>
          <w:sz w:val="22"/>
          <w:szCs w:val="22"/>
        </w:rPr>
        <w:t xml:space="preserve">Highest Qualification: </w:t>
      </w:r>
      <w:r>
        <w:rPr>
          <w:color w:val="000000"/>
          <w:sz w:val="22"/>
          <w:szCs w:val="22"/>
        </w:rPr>
        <w:tab/>
      </w:r>
    </w:p>
    <w:p w14:paraId="36E48FF3" w14:textId="77777777" w:rsidR="0064159E" w:rsidRPr="00B123CA" w:rsidRDefault="0064159E" w:rsidP="0064159E">
      <w:pPr>
        <w:ind w:left="2160" w:hanging="2160"/>
        <w:rPr>
          <w:color w:val="000000"/>
          <w:sz w:val="22"/>
          <w:szCs w:val="22"/>
        </w:rPr>
      </w:pPr>
      <w:r w:rsidRPr="00B123CA">
        <w:rPr>
          <w:color w:val="000000"/>
          <w:sz w:val="22"/>
          <w:szCs w:val="22"/>
        </w:rPr>
        <w:t xml:space="preserve">Full Address: </w:t>
      </w:r>
      <w:r>
        <w:rPr>
          <w:color w:val="000000"/>
          <w:sz w:val="22"/>
          <w:szCs w:val="22"/>
        </w:rPr>
        <w:tab/>
      </w:r>
    </w:p>
    <w:p w14:paraId="797325BB" w14:textId="77777777" w:rsidR="0064159E" w:rsidRDefault="0064159E" w:rsidP="0064159E">
      <w:pPr>
        <w:rPr>
          <w:sz w:val="22"/>
          <w:szCs w:val="22"/>
        </w:rPr>
      </w:pPr>
      <w:r w:rsidRPr="00B123CA">
        <w:rPr>
          <w:sz w:val="22"/>
          <w:szCs w:val="22"/>
        </w:rPr>
        <w:t>Phone and email   </w:t>
      </w:r>
      <w:r>
        <w:rPr>
          <w:sz w:val="22"/>
          <w:szCs w:val="22"/>
        </w:rPr>
        <w:tab/>
      </w:r>
    </w:p>
    <w:p w14:paraId="517B6993" w14:textId="77777777" w:rsidR="0064159E" w:rsidRPr="00B123CA" w:rsidRDefault="0064159E" w:rsidP="0064159E">
      <w:pPr>
        <w:rPr>
          <w:sz w:val="22"/>
          <w:szCs w:val="22"/>
        </w:rPr>
      </w:pPr>
    </w:p>
    <w:p w14:paraId="068E02F3" w14:textId="306A2FA7" w:rsidR="0064159E" w:rsidRPr="00B123CA" w:rsidRDefault="0064159E" w:rsidP="0064159E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B123CA">
        <w:rPr>
          <w:b/>
          <w:sz w:val="22"/>
          <w:szCs w:val="22"/>
        </w:rPr>
        <w:t>Running title</w:t>
      </w:r>
      <w:r w:rsidRPr="00B123CA">
        <w:rPr>
          <w:sz w:val="22"/>
          <w:szCs w:val="22"/>
        </w:rPr>
        <w:t>: (</w:t>
      </w:r>
      <w:r w:rsidR="009932BF">
        <w:rPr>
          <w:sz w:val="22"/>
          <w:szCs w:val="22"/>
        </w:rPr>
        <w:t>maximum 50</w:t>
      </w:r>
      <w:r w:rsidRPr="00B123CA">
        <w:rPr>
          <w:sz w:val="22"/>
          <w:szCs w:val="22"/>
        </w:rPr>
        <w:t xml:space="preserve"> characters with</w:t>
      </w:r>
      <w:r w:rsidR="009932BF">
        <w:rPr>
          <w:sz w:val="22"/>
          <w:szCs w:val="22"/>
        </w:rPr>
        <w:t>out</w:t>
      </w:r>
      <w:r w:rsidRPr="00B123CA">
        <w:rPr>
          <w:sz w:val="22"/>
          <w:szCs w:val="22"/>
        </w:rPr>
        <w:t xml:space="preserve"> space)</w:t>
      </w:r>
    </w:p>
    <w:p w14:paraId="2E6522AE" w14:textId="77777777" w:rsidR="0064159E" w:rsidRPr="00102452" w:rsidRDefault="0064159E" w:rsidP="00DA529C"/>
    <w:p w14:paraId="0673F502" w14:textId="77777777" w:rsidR="00184F68" w:rsidRPr="0096273E" w:rsidRDefault="00184F68" w:rsidP="00717C73">
      <w:pPr>
        <w:jc w:val="both"/>
        <w:rPr>
          <w:b/>
        </w:rPr>
      </w:pPr>
      <w:r w:rsidRPr="0096273E">
        <w:rPr>
          <w:b/>
        </w:rPr>
        <w:t>ABSTRACT</w:t>
      </w:r>
    </w:p>
    <w:p w14:paraId="55F06B98" w14:textId="67592CB4" w:rsidR="00D24818" w:rsidRDefault="00D24818" w:rsidP="006F4BAD">
      <w:pPr>
        <w:jc w:val="both"/>
      </w:pPr>
    </w:p>
    <w:p w14:paraId="6314DF30" w14:textId="7D62732E" w:rsidR="0064159E" w:rsidRDefault="0064159E" w:rsidP="006F4BAD">
      <w:pPr>
        <w:jc w:val="both"/>
      </w:pPr>
      <w:r>
        <w:t>(Add your abstract here)</w:t>
      </w:r>
    </w:p>
    <w:p w14:paraId="1E922319" w14:textId="77777777" w:rsidR="0064159E" w:rsidRDefault="0064159E" w:rsidP="006F4BAD">
      <w:pPr>
        <w:jc w:val="both"/>
      </w:pPr>
    </w:p>
    <w:p w14:paraId="21A1FC8D" w14:textId="4FB690B9" w:rsidR="0064159E" w:rsidRDefault="0064159E" w:rsidP="006F4BAD">
      <w:pPr>
        <w:jc w:val="both"/>
      </w:pPr>
    </w:p>
    <w:p w14:paraId="29DAF435" w14:textId="4FD7576A" w:rsidR="00BD594E" w:rsidRDefault="00BD594E" w:rsidP="006F4BAD">
      <w:pPr>
        <w:jc w:val="both"/>
      </w:pPr>
    </w:p>
    <w:p w14:paraId="52C226FE" w14:textId="77777777" w:rsidR="00BD594E" w:rsidRDefault="00BD594E" w:rsidP="006F4BAD">
      <w:pPr>
        <w:jc w:val="both"/>
      </w:pPr>
    </w:p>
    <w:p w14:paraId="041DEB69" w14:textId="77777777" w:rsidR="0064159E" w:rsidRDefault="0064159E" w:rsidP="006F4BAD">
      <w:pPr>
        <w:jc w:val="both"/>
      </w:pPr>
    </w:p>
    <w:p w14:paraId="085594BF" w14:textId="5E6281E4" w:rsidR="0064159E" w:rsidRDefault="006F4BAD" w:rsidP="006F4BAD">
      <w:pPr>
        <w:jc w:val="both"/>
      </w:pPr>
      <w:r w:rsidRPr="00102452">
        <w:t xml:space="preserve">The manuscript has been prepared according to the </w:t>
      </w:r>
      <w:r w:rsidR="0064159E">
        <w:t xml:space="preserve">policies and guidelines of JISR-MSSE. </w:t>
      </w:r>
    </w:p>
    <w:p w14:paraId="035C8EE6" w14:textId="3D2F93B8" w:rsidR="006F4BAD" w:rsidRDefault="00184F68" w:rsidP="006F4BAD">
      <w:pPr>
        <w:jc w:val="both"/>
      </w:pPr>
      <w:r>
        <w:t>A</w:t>
      </w:r>
      <w:r w:rsidR="008B679F">
        <w:t>ll authors (</w:t>
      </w:r>
      <w:proofErr w:type="gramStart"/>
      <w:r w:rsidR="008B679F">
        <w:t>i.e.</w:t>
      </w:r>
      <w:proofErr w:type="gramEnd"/>
      <w:r w:rsidR="0064159E">
        <w:t>_____________</w:t>
      </w:r>
      <w:r w:rsidR="006F4BAD" w:rsidRPr="00102452">
        <w:t xml:space="preserve">) have contributed to the </w:t>
      </w:r>
      <w:r>
        <w:t>write-up</w:t>
      </w:r>
      <w:r w:rsidR="006F4BAD" w:rsidRPr="00102452">
        <w:t xml:space="preserve"> of this article and agreed to its submission. </w:t>
      </w:r>
      <w:r>
        <w:t>We hereby</w:t>
      </w:r>
      <w:r w:rsidR="006F4BAD" w:rsidRPr="00102452">
        <w:t xml:space="preserve"> </w:t>
      </w:r>
      <w:r>
        <w:t>acknowledged</w:t>
      </w:r>
      <w:r w:rsidR="006F4BAD" w:rsidRPr="00102452">
        <w:t xml:space="preserve"> that this paper (or closely related research) </w:t>
      </w:r>
      <w:r>
        <w:t xml:space="preserve">neither </w:t>
      </w:r>
      <w:r w:rsidR="006F4BAD" w:rsidRPr="00102452">
        <w:t xml:space="preserve">has </w:t>
      </w:r>
      <w:r>
        <w:t>been published/</w:t>
      </w:r>
      <w:r w:rsidR="006F4BAD" w:rsidRPr="00102452">
        <w:t xml:space="preserve">accepted for publication </w:t>
      </w:r>
      <w:r>
        <w:t>nor</w:t>
      </w:r>
      <w:r w:rsidR="006F4BAD" w:rsidRPr="00102452">
        <w:t xml:space="preserve"> </w:t>
      </w:r>
      <w:r w:rsidR="0064159E">
        <w:t xml:space="preserve">is </w:t>
      </w:r>
      <w:r w:rsidR="006F4BAD" w:rsidRPr="00102452">
        <w:t xml:space="preserve">under consideration </w:t>
      </w:r>
      <w:r w:rsidR="0064159E">
        <w:t>in</w:t>
      </w:r>
      <w:r w:rsidR="006F4BAD" w:rsidRPr="00102452">
        <w:t xml:space="preserve"> another journal. </w:t>
      </w:r>
    </w:p>
    <w:p w14:paraId="6542DB19" w14:textId="77777777" w:rsidR="0064159E" w:rsidRDefault="0064159E" w:rsidP="006F4BAD">
      <w:pPr>
        <w:jc w:val="both"/>
      </w:pPr>
    </w:p>
    <w:p w14:paraId="10E2B785" w14:textId="77777777" w:rsidR="00184F68" w:rsidRPr="00102452" w:rsidRDefault="00184F68" w:rsidP="006F4BAD">
      <w:pPr>
        <w:jc w:val="both"/>
      </w:pPr>
    </w:p>
    <w:p w14:paraId="64A71200" w14:textId="0564A6D7" w:rsidR="0040054B" w:rsidRPr="00102452" w:rsidRDefault="00FB4D12" w:rsidP="0040054B">
      <w:pPr>
        <w:jc w:val="both"/>
      </w:pPr>
      <w:r>
        <w:lastRenderedPageBreak/>
        <w:t>All co</w:t>
      </w:r>
      <w:r w:rsidR="0040054B" w:rsidRPr="00102452">
        <w:t xml:space="preserve">rrespondence </w:t>
      </w:r>
      <w:r>
        <w:t>regarding</w:t>
      </w:r>
      <w:r w:rsidR="0040054B" w:rsidRPr="00102452">
        <w:t xml:space="preserve"> the paper should be directed to </w:t>
      </w:r>
      <w:r w:rsidR="0064159E">
        <w:t>___________________</w:t>
      </w:r>
      <w:r w:rsidR="00750D39" w:rsidRPr="00102452">
        <w:t xml:space="preserve"> </w:t>
      </w:r>
      <w:r w:rsidR="00B33E26">
        <w:t xml:space="preserve">(as per </w:t>
      </w:r>
      <w:r w:rsidR="00184F68">
        <w:t>details appended at the end of the signature</w:t>
      </w:r>
      <w:r w:rsidR="00B33E26">
        <w:t>).</w:t>
      </w:r>
    </w:p>
    <w:p w14:paraId="786A7C0A" w14:textId="77777777" w:rsidR="00CA3E8F" w:rsidRDefault="00CA3E8F" w:rsidP="00CA3E8F">
      <w:pPr>
        <w:jc w:val="both"/>
      </w:pPr>
    </w:p>
    <w:p w14:paraId="28257702" w14:textId="77777777" w:rsidR="00B33E26" w:rsidRPr="00102452" w:rsidRDefault="00B33E26" w:rsidP="00B33E26">
      <w:pPr>
        <w:jc w:val="both"/>
      </w:pPr>
      <w:r w:rsidRPr="00102452">
        <w:t>Thank you very much for considering our manuscript for publication. I'm looking forward to hearing from you soon.</w:t>
      </w:r>
    </w:p>
    <w:p w14:paraId="55C2382A" w14:textId="77777777" w:rsidR="00B33E26" w:rsidRDefault="00B33E26" w:rsidP="00CA3E8F">
      <w:pPr>
        <w:jc w:val="both"/>
      </w:pPr>
    </w:p>
    <w:p w14:paraId="16F1784E" w14:textId="77777777" w:rsidR="00DA529C" w:rsidRPr="00102452" w:rsidRDefault="00DA529C" w:rsidP="00CA3E8F">
      <w:pPr>
        <w:jc w:val="both"/>
      </w:pPr>
    </w:p>
    <w:p w14:paraId="48A10208" w14:textId="77777777" w:rsidR="00B33E26" w:rsidRPr="00102452" w:rsidRDefault="00B33E26" w:rsidP="00B33E26">
      <w:r>
        <w:t>Yours sincerely</w:t>
      </w:r>
      <w:r w:rsidRPr="00102452">
        <w:t>,</w:t>
      </w:r>
    </w:p>
    <w:p w14:paraId="14048765" w14:textId="77777777" w:rsidR="0064159E" w:rsidRDefault="0064159E" w:rsidP="00B33E26"/>
    <w:p w14:paraId="63D7C180" w14:textId="015AD0AF" w:rsidR="00B33E26" w:rsidRDefault="0064159E" w:rsidP="00B33E26">
      <w:r>
        <w:t>Corresponding author Name:</w:t>
      </w:r>
    </w:p>
    <w:p w14:paraId="179C5639" w14:textId="4C234D57" w:rsidR="0064159E" w:rsidRDefault="0064159E" w:rsidP="00B33E26">
      <w:r>
        <w:t>Affiliation:</w:t>
      </w:r>
    </w:p>
    <w:p w14:paraId="5C1A48DB" w14:textId="5E33C7DF" w:rsidR="001026E5" w:rsidRDefault="001026E5" w:rsidP="00B33E26">
      <w:r>
        <w:t xml:space="preserve">Mailing/Postal address: </w:t>
      </w:r>
    </w:p>
    <w:p w14:paraId="03DAAB2E" w14:textId="7B1B29AA" w:rsidR="0064159E" w:rsidRDefault="0064159E" w:rsidP="00B33E26">
      <w:r>
        <w:t xml:space="preserve">Contact Number: </w:t>
      </w:r>
    </w:p>
    <w:p w14:paraId="5A8967E5" w14:textId="60F59152" w:rsidR="0064159E" w:rsidRDefault="0064159E" w:rsidP="00B33E26">
      <w:r>
        <w:t xml:space="preserve">Email: </w:t>
      </w:r>
    </w:p>
    <w:sectPr w:rsidR="0064159E" w:rsidSect="00523CDC">
      <w:footerReference w:type="default" r:id="rId8"/>
      <w:pgSz w:w="11907" w:h="16840" w:code="9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A1B7D" w14:textId="77777777" w:rsidR="006A27F6" w:rsidRDefault="006A27F6" w:rsidP="0064159E">
      <w:r>
        <w:separator/>
      </w:r>
    </w:p>
  </w:endnote>
  <w:endnote w:type="continuationSeparator" w:id="0">
    <w:p w14:paraId="034EB380" w14:textId="77777777" w:rsidR="006A27F6" w:rsidRDefault="006A27F6" w:rsidP="00641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634416084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18FE2F" w14:textId="51DAA209" w:rsidR="0064159E" w:rsidRPr="0064159E" w:rsidRDefault="0064159E">
            <w:pPr>
              <w:pStyle w:val="Footer"/>
              <w:jc w:val="right"/>
              <w:rPr>
                <w:sz w:val="18"/>
                <w:szCs w:val="18"/>
              </w:rPr>
            </w:pPr>
            <w:r w:rsidRPr="0064159E">
              <w:rPr>
                <w:sz w:val="18"/>
                <w:szCs w:val="18"/>
              </w:rPr>
              <w:t xml:space="preserve">Page </w:t>
            </w:r>
            <w:r w:rsidRPr="0064159E">
              <w:rPr>
                <w:b/>
                <w:bCs/>
                <w:sz w:val="18"/>
                <w:szCs w:val="18"/>
              </w:rPr>
              <w:fldChar w:fldCharType="begin"/>
            </w:r>
            <w:r w:rsidRPr="0064159E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64159E">
              <w:rPr>
                <w:b/>
                <w:bCs/>
                <w:sz w:val="18"/>
                <w:szCs w:val="18"/>
              </w:rPr>
              <w:fldChar w:fldCharType="separate"/>
            </w:r>
            <w:r w:rsidRPr="0064159E">
              <w:rPr>
                <w:b/>
                <w:bCs/>
                <w:noProof/>
                <w:sz w:val="18"/>
                <w:szCs w:val="18"/>
              </w:rPr>
              <w:t>2</w:t>
            </w:r>
            <w:r w:rsidRPr="0064159E">
              <w:rPr>
                <w:b/>
                <w:bCs/>
                <w:sz w:val="18"/>
                <w:szCs w:val="18"/>
              </w:rPr>
              <w:fldChar w:fldCharType="end"/>
            </w:r>
            <w:r w:rsidRPr="0064159E">
              <w:rPr>
                <w:sz w:val="18"/>
                <w:szCs w:val="18"/>
              </w:rPr>
              <w:t xml:space="preserve"> of </w:t>
            </w:r>
            <w:r w:rsidRPr="0064159E">
              <w:rPr>
                <w:b/>
                <w:bCs/>
                <w:sz w:val="18"/>
                <w:szCs w:val="18"/>
              </w:rPr>
              <w:fldChar w:fldCharType="begin"/>
            </w:r>
            <w:r w:rsidRPr="0064159E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64159E">
              <w:rPr>
                <w:b/>
                <w:bCs/>
                <w:sz w:val="18"/>
                <w:szCs w:val="18"/>
              </w:rPr>
              <w:fldChar w:fldCharType="separate"/>
            </w:r>
            <w:r w:rsidRPr="0064159E">
              <w:rPr>
                <w:b/>
                <w:bCs/>
                <w:noProof/>
                <w:sz w:val="18"/>
                <w:szCs w:val="18"/>
              </w:rPr>
              <w:t>2</w:t>
            </w:r>
            <w:r w:rsidRPr="0064159E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7BBE9736" w14:textId="77777777" w:rsidR="0064159E" w:rsidRPr="0064159E" w:rsidRDefault="0064159E" w:rsidP="0064159E">
    <w:pPr>
      <w:jc w:val="center"/>
      <w:rPr>
        <w:sz w:val="20"/>
        <w:szCs w:val="20"/>
      </w:rPr>
    </w:pPr>
    <w:r w:rsidRPr="0064159E">
      <w:rPr>
        <w:sz w:val="20"/>
        <w:szCs w:val="20"/>
      </w:rPr>
      <w:t>JISR Office Room No. 200, 1</w:t>
    </w:r>
    <w:r w:rsidRPr="0064159E">
      <w:rPr>
        <w:sz w:val="20"/>
        <w:szCs w:val="20"/>
        <w:vertAlign w:val="superscript"/>
      </w:rPr>
      <w:t>st</w:t>
    </w:r>
    <w:r w:rsidRPr="0064159E">
      <w:rPr>
        <w:sz w:val="20"/>
        <w:szCs w:val="20"/>
      </w:rPr>
      <w:t xml:space="preserve"> Floor, 154 Campus, SZABIST, Karachi </w:t>
    </w:r>
  </w:p>
  <w:p w14:paraId="59BBE183" w14:textId="77777777" w:rsidR="0064159E" w:rsidRPr="0064159E" w:rsidRDefault="0064159E" w:rsidP="0064159E">
    <w:pPr>
      <w:jc w:val="center"/>
      <w:rPr>
        <w:sz w:val="20"/>
        <w:szCs w:val="20"/>
      </w:rPr>
    </w:pPr>
    <w:r w:rsidRPr="0064159E">
      <w:rPr>
        <w:sz w:val="20"/>
        <w:szCs w:val="20"/>
      </w:rPr>
      <w:t xml:space="preserve">E-mail: </w:t>
    </w:r>
    <w:hyperlink r:id="rId1" w:history="1">
      <w:r w:rsidRPr="0064159E">
        <w:rPr>
          <w:rStyle w:val="Hyperlink"/>
          <w:sz w:val="20"/>
          <w:szCs w:val="20"/>
        </w:rPr>
        <w:t>jisr.msse@szabist.edu.pk</w:t>
      </w:r>
    </w:hyperlink>
    <w:r w:rsidRPr="0064159E">
      <w:rPr>
        <w:sz w:val="20"/>
        <w:szCs w:val="20"/>
      </w:rPr>
      <w:t xml:space="preserve"> </w:t>
    </w:r>
  </w:p>
  <w:p w14:paraId="401FEB16" w14:textId="77777777" w:rsidR="0064159E" w:rsidRDefault="006415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E1395" w14:textId="77777777" w:rsidR="006A27F6" w:rsidRDefault="006A27F6" w:rsidP="0064159E">
      <w:r>
        <w:separator/>
      </w:r>
    </w:p>
  </w:footnote>
  <w:footnote w:type="continuationSeparator" w:id="0">
    <w:p w14:paraId="116699E5" w14:textId="77777777" w:rsidR="006A27F6" w:rsidRDefault="006A27F6" w:rsidP="006415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1722C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434B3A"/>
    <w:multiLevelType w:val="hybridMultilevel"/>
    <w:tmpl w:val="2A5EB8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LI0NzO3MLQwMjNT0lEKTi0uzszPAykwrgUAKwH4pywAAAA="/>
  </w:docVars>
  <w:rsids>
    <w:rsidRoot w:val="0040054B"/>
    <w:rsid w:val="000549E2"/>
    <w:rsid w:val="00070222"/>
    <w:rsid w:val="00076AA3"/>
    <w:rsid w:val="000C3DD8"/>
    <w:rsid w:val="000E1E22"/>
    <w:rsid w:val="00102452"/>
    <w:rsid w:val="001026E5"/>
    <w:rsid w:val="00115E19"/>
    <w:rsid w:val="00184F68"/>
    <w:rsid w:val="002141A5"/>
    <w:rsid w:val="00262501"/>
    <w:rsid w:val="002637C3"/>
    <w:rsid w:val="002941B4"/>
    <w:rsid w:val="002E6C30"/>
    <w:rsid w:val="00303AAC"/>
    <w:rsid w:val="003156F8"/>
    <w:rsid w:val="0038303A"/>
    <w:rsid w:val="003A5BEE"/>
    <w:rsid w:val="0040054B"/>
    <w:rsid w:val="00424E8D"/>
    <w:rsid w:val="00425F99"/>
    <w:rsid w:val="00523CDC"/>
    <w:rsid w:val="005D447D"/>
    <w:rsid w:val="006150F7"/>
    <w:rsid w:val="00627EB3"/>
    <w:rsid w:val="006337B5"/>
    <w:rsid w:val="0064159E"/>
    <w:rsid w:val="00672BC8"/>
    <w:rsid w:val="0069151B"/>
    <w:rsid w:val="006A27F6"/>
    <w:rsid w:val="006B1BDE"/>
    <w:rsid w:val="006D304B"/>
    <w:rsid w:val="006F4BAD"/>
    <w:rsid w:val="00706A66"/>
    <w:rsid w:val="00717C73"/>
    <w:rsid w:val="00750D39"/>
    <w:rsid w:val="0075371D"/>
    <w:rsid w:val="00810947"/>
    <w:rsid w:val="00820A58"/>
    <w:rsid w:val="00832BCB"/>
    <w:rsid w:val="00845F12"/>
    <w:rsid w:val="008A6051"/>
    <w:rsid w:val="008B2267"/>
    <w:rsid w:val="008B679F"/>
    <w:rsid w:val="008D174C"/>
    <w:rsid w:val="0096273E"/>
    <w:rsid w:val="009932BF"/>
    <w:rsid w:val="00995E13"/>
    <w:rsid w:val="009B6786"/>
    <w:rsid w:val="009E6D4F"/>
    <w:rsid w:val="009F0E9E"/>
    <w:rsid w:val="00A13D67"/>
    <w:rsid w:val="00A24022"/>
    <w:rsid w:val="00A53298"/>
    <w:rsid w:val="00A669CC"/>
    <w:rsid w:val="00A72C27"/>
    <w:rsid w:val="00AF1228"/>
    <w:rsid w:val="00AF4CA5"/>
    <w:rsid w:val="00B24BD9"/>
    <w:rsid w:val="00B33E26"/>
    <w:rsid w:val="00B94A5B"/>
    <w:rsid w:val="00BC58BE"/>
    <w:rsid w:val="00BC700E"/>
    <w:rsid w:val="00BD594E"/>
    <w:rsid w:val="00C132AA"/>
    <w:rsid w:val="00C15D1C"/>
    <w:rsid w:val="00C529D4"/>
    <w:rsid w:val="00CA3E8F"/>
    <w:rsid w:val="00CB1397"/>
    <w:rsid w:val="00D0656E"/>
    <w:rsid w:val="00D14ECA"/>
    <w:rsid w:val="00D24818"/>
    <w:rsid w:val="00D409EA"/>
    <w:rsid w:val="00D708F5"/>
    <w:rsid w:val="00D81F0E"/>
    <w:rsid w:val="00DA529C"/>
    <w:rsid w:val="00E3036A"/>
    <w:rsid w:val="00E82897"/>
    <w:rsid w:val="00EB0C91"/>
    <w:rsid w:val="00ED760B"/>
    <w:rsid w:val="00F05BB4"/>
    <w:rsid w:val="00F47307"/>
    <w:rsid w:val="00FB4D12"/>
    <w:rsid w:val="00FE2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7014B2"/>
  <w14:defaultImageDpi w14:val="300"/>
  <w15:chartTrackingRefBased/>
  <w15:docId w15:val="{D1E03B96-E537-BA41-A006-B08866989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054B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3A5BEE"/>
    <w:pPr>
      <w:contextualSpacing/>
    </w:pPr>
    <w:rPr>
      <w:rFonts w:ascii="Calibri Light" w:eastAsia="MS Gothic" w:hAnsi="Calibri Light"/>
      <w:spacing w:val="-10"/>
      <w:kern w:val="28"/>
      <w:sz w:val="56"/>
      <w:szCs w:val="56"/>
      <w:lang w:val="en-MY" w:eastAsia="en-US"/>
    </w:rPr>
  </w:style>
  <w:style w:type="character" w:customStyle="1" w:styleId="TitleChar">
    <w:name w:val="Title Char"/>
    <w:link w:val="Title"/>
    <w:rsid w:val="003A5BEE"/>
    <w:rPr>
      <w:rFonts w:ascii="Calibri Light" w:eastAsia="MS Gothic" w:hAnsi="Calibri Light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rsid w:val="006415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4159E"/>
    <w:rPr>
      <w:sz w:val="24"/>
      <w:szCs w:val="24"/>
      <w:lang w:val="en-US" w:eastAsia="zh-CN"/>
    </w:rPr>
  </w:style>
  <w:style w:type="paragraph" w:styleId="Footer">
    <w:name w:val="footer"/>
    <w:basedOn w:val="Normal"/>
    <w:link w:val="FooterChar"/>
    <w:uiPriority w:val="99"/>
    <w:rsid w:val="006415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59E"/>
    <w:rPr>
      <w:sz w:val="24"/>
      <w:szCs w:val="24"/>
      <w:lang w:val="en-US" w:eastAsia="zh-CN"/>
    </w:rPr>
  </w:style>
  <w:style w:type="paragraph" w:styleId="ListParagraph">
    <w:name w:val="List Paragraph"/>
    <w:basedOn w:val="Normal"/>
    <w:uiPriority w:val="34"/>
    <w:qFormat/>
    <w:rsid w:val="0064159E"/>
    <w:pPr>
      <w:spacing w:after="160"/>
      <w:ind w:left="720"/>
      <w:contextualSpacing/>
      <w:jc w:val="both"/>
    </w:pPr>
    <w:rPr>
      <w:rFonts w:eastAsiaTheme="minorHAnsi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5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78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5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75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isr.msse@szabist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Editor,</vt:lpstr>
    </vt:vector>
  </TitlesOfParts>
  <Company>&lt;arabianhorse&gt;</Company>
  <LinksUpToDate>false</LinksUpToDate>
  <CharactersWithSpaces>1339</CharactersWithSpaces>
  <SharedDoc>false</SharedDoc>
  <HLinks>
    <vt:vector size="6" baseType="variant">
      <vt:variant>
        <vt:i4>7143455</vt:i4>
      </vt:variant>
      <vt:variant>
        <vt:i4>0</vt:i4>
      </vt:variant>
      <vt:variant>
        <vt:i4>0</vt:i4>
      </vt:variant>
      <vt:variant>
        <vt:i4>5</vt:i4>
      </vt:variant>
      <vt:variant>
        <vt:lpwstr>mailto:P.Markopoulos@tue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Editor,</dc:title>
  <dc:subject/>
  <dc:creator>User</dc:creator>
  <cp:keywords/>
  <cp:lastModifiedBy>Elsa Abro</cp:lastModifiedBy>
  <cp:revision>5</cp:revision>
  <dcterms:created xsi:type="dcterms:W3CDTF">2022-03-30T11:33:00Z</dcterms:created>
  <dcterms:modified xsi:type="dcterms:W3CDTF">2022-03-31T12:27:00Z</dcterms:modified>
</cp:coreProperties>
</file>